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85B4BB" w14:textId="77777777" w:rsidR="0099405F" w:rsidRPr="002164DA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yang kalian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mu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736724" w14:textId="77777777" w:rsidR="0099405F" w:rsidRPr="002164DA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2164D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91BE33" wp14:editId="483A9AC5">
            <wp:extent cx="3703955" cy="2314823"/>
            <wp:effectExtent l="0" t="0" r="0" b="9525"/>
            <wp:docPr id="1059167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1673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2201" cy="231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89790" w14:textId="77777777" w:rsidR="0099405F" w:rsidRPr="002164DA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>.</w:t>
      </w:r>
    </w:p>
    <w:p w14:paraId="4BEB2DBA" w14:textId="77777777" w:rsidR="0099405F" w:rsidRPr="002164DA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Jelas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Preprocessing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NLTK,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461E2D" w14:textId="77777777" w:rsidR="0099405F" w:rsidRPr="00BD6D54" w:rsidRDefault="0099405F" w:rsidP="0099405F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2164DA">
        <w:rPr>
          <w:rFonts w:ascii="Times New Roman" w:hAnsi="Times New Roman" w:cs="Times New Roman"/>
          <w:sz w:val="24"/>
          <w:szCs w:val="24"/>
        </w:rPr>
        <w:t>NLTK (Natural Language Toolkit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5006383" w14:textId="77777777" w:rsidR="0099405F" w:rsidRPr="002164DA" w:rsidRDefault="0099405F" w:rsidP="0099405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164DA">
        <w:rPr>
          <w:rFonts w:ascii="Times New Roman" w:hAnsi="Times New Roman" w:cs="Times New Roman"/>
          <w:sz w:val="24"/>
          <w:szCs w:val="24"/>
        </w:rPr>
        <w:t>Fitur:</w:t>
      </w:r>
    </w:p>
    <w:p w14:paraId="0AF67727" w14:textId="77777777" w:rsidR="0099405F" w:rsidRPr="003018B4" w:rsidRDefault="0099405F" w:rsidP="0099405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018B4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mecah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>.</w:t>
      </w:r>
    </w:p>
    <w:p w14:paraId="2C45CF7D" w14:textId="77777777" w:rsidR="0099405F" w:rsidRPr="003018B4" w:rsidRDefault="0099405F" w:rsidP="0099405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018B4">
        <w:rPr>
          <w:rFonts w:ascii="Times New Roman" w:hAnsi="Times New Roman" w:cs="Times New Roman"/>
          <w:sz w:val="24"/>
          <w:szCs w:val="24"/>
        </w:rPr>
        <w:t xml:space="preserve">Stemming: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(stem).</w:t>
      </w:r>
    </w:p>
    <w:p w14:paraId="0D35AA5B" w14:textId="77777777" w:rsidR="0099405F" w:rsidRPr="003018B4" w:rsidRDefault="0099405F" w:rsidP="0099405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018B4">
        <w:rPr>
          <w:rFonts w:ascii="Times New Roman" w:hAnsi="Times New Roman" w:cs="Times New Roman"/>
          <w:sz w:val="24"/>
          <w:szCs w:val="24"/>
        </w:rPr>
        <w:t>Stopword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Removal: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>.</w:t>
      </w:r>
    </w:p>
    <w:p w14:paraId="5ED52485" w14:textId="77777777" w:rsidR="0099405F" w:rsidRPr="002164DA" w:rsidRDefault="0099405F" w:rsidP="0099405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164DA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31E6FCC0" w14:textId="77777777" w:rsidR="0099405F" w:rsidRPr="00184EF4" w:rsidRDefault="0099405F" w:rsidP="0099405F">
      <w:pPr>
        <w:pStyle w:val="ListParagraph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 w:rsidRPr="003018B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B505528" wp14:editId="23DF8DFD">
            <wp:extent cx="5222722" cy="1941342"/>
            <wp:effectExtent l="0" t="0" r="0" b="1905"/>
            <wp:docPr id="1555431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43109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6500" cy="195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B23F3" w14:textId="77777777" w:rsidR="0099405F" w:rsidRPr="002E1AA0" w:rsidRDefault="0099405F" w:rsidP="0099405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xtBlob</w:t>
      </w:r>
      <w:proofErr w:type="spellEnd"/>
    </w:p>
    <w:p w14:paraId="601EDEB8" w14:textId="77777777" w:rsidR="0099405F" w:rsidRPr="002164DA" w:rsidRDefault="0099405F" w:rsidP="0099405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164DA">
        <w:rPr>
          <w:rFonts w:ascii="Times New Roman" w:hAnsi="Times New Roman" w:cs="Times New Roman"/>
          <w:sz w:val="24"/>
          <w:szCs w:val="24"/>
        </w:rPr>
        <w:t>Fitur:</w:t>
      </w:r>
    </w:p>
    <w:p w14:paraId="1B531096" w14:textId="77777777" w:rsidR="0099405F" w:rsidRPr="003018B4" w:rsidRDefault="0099405F" w:rsidP="0099405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018B4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pemisahan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>.</w:t>
      </w:r>
    </w:p>
    <w:p w14:paraId="5CB018DE" w14:textId="77777777" w:rsidR="0099405F" w:rsidRPr="003018B4" w:rsidRDefault="0099405F" w:rsidP="0099405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3018B4">
        <w:rPr>
          <w:rFonts w:ascii="Times New Roman" w:hAnsi="Times New Roman" w:cs="Times New Roman"/>
          <w:sz w:val="24"/>
          <w:szCs w:val="24"/>
        </w:rPr>
        <w:t xml:space="preserve">Stemming dan Lemmatization: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>.</w:t>
      </w:r>
    </w:p>
    <w:p w14:paraId="6AB6D656" w14:textId="77777777" w:rsidR="0099405F" w:rsidRPr="002164DA" w:rsidRDefault="0099405F" w:rsidP="0099405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164DA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64DA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03498B58" w14:textId="77777777" w:rsidR="0099405F" w:rsidRPr="002164DA" w:rsidRDefault="0099405F" w:rsidP="0099405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56EE10" wp14:editId="6BF7BCC4">
            <wp:extent cx="5015132" cy="1412273"/>
            <wp:effectExtent l="0" t="0" r="0" b="0"/>
            <wp:docPr id="619138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1386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4291" cy="141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36A3D" w14:textId="77777777" w:rsidR="0099405F" w:rsidRPr="00976B8D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astrawi</w:t>
      </w:r>
      <w:proofErr w:type="spellEnd"/>
      <w:r>
        <w:rPr>
          <w:rFonts w:ascii="Times New Roman" w:hAnsi="Times New Roman" w:cs="Times New Roman"/>
          <w:sz w:val="24"/>
          <w:szCs w:val="24"/>
        </w:rPr>
        <w:br/>
      </w:r>
      <w:r w:rsidRPr="00976B8D">
        <w:rPr>
          <w:rFonts w:ascii="Times New Roman" w:hAnsi="Times New Roman" w:cs="Times New Roman"/>
          <w:sz w:val="24"/>
          <w:szCs w:val="24"/>
        </w:rPr>
        <w:t>Fitur:</w:t>
      </w:r>
    </w:p>
    <w:p w14:paraId="61BF73A3" w14:textId="77777777" w:rsidR="0099405F" w:rsidRPr="003018B4" w:rsidRDefault="0099405F" w:rsidP="0099405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018B4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mecah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kata.</w:t>
      </w:r>
    </w:p>
    <w:p w14:paraId="08C41E04" w14:textId="77777777" w:rsidR="0099405F" w:rsidRPr="003018B4" w:rsidRDefault="0099405F" w:rsidP="0099405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3018B4">
        <w:rPr>
          <w:rFonts w:ascii="Times New Roman" w:hAnsi="Times New Roman" w:cs="Times New Roman"/>
          <w:sz w:val="24"/>
          <w:szCs w:val="24"/>
        </w:rPr>
        <w:t xml:space="preserve">Stemming: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18B4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3018B4">
        <w:rPr>
          <w:rFonts w:ascii="Times New Roman" w:hAnsi="Times New Roman" w:cs="Times New Roman"/>
          <w:sz w:val="24"/>
          <w:szCs w:val="24"/>
        </w:rPr>
        <w:t xml:space="preserve"> Indonesia.</w:t>
      </w:r>
    </w:p>
    <w:p w14:paraId="66C04536" w14:textId="77777777" w:rsidR="0099405F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164DA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792C0693" w14:textId="77777777" w:rsidR="0099405F" w:rsidRPr="002164DA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76B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11AD0E" wp14:editId="3328C3AF">
            <wp:extent cx="5511213" cy="1146517"/>
            <wp:effectExtent l="0" t="0" r="0" b="0"/>
            <wp:docPr id="272520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52024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18320" cy="114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52D11" w14:textId="77777777" w:rsidR="0099405F" w:rsidRPr="002164DA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9E9BCC" w14:textId="77777777" w:rsidR="0099405F" w:rsidRPr="002164DA" w:rsidRDefault="0099405F" w:rsidP="0099405F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64DA">
        <w:rPr>
          <w:rFonts w:ascii="Times New Roman" w:hAnsi="Times New Roman" w:cs="Times New Roman"/>
          <w:b/>
          <w:bCs/>
          <w:sz w:val="24"/>
          <w:szCs w:val="24"/>
        </w:rPr>
        <w:t>Kesimpulan</w:t>
      </w:r>
    </w:p>
    <w:p w14:paraId="4DCBCAE8" w14:textId="77777777" w:rsidR="0099405F" w:rsidRPr="002164DA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341268" w14:textId="77777777" w:rsidR="0099405F" w:rsidRPr="00976B8D" w:rsidRDefault="0099405F" w:rsidP="0099405F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976B8D">
        <w:rPr>
          <w:rFonts w:ascii="Times New Roman" w:hAnsi="Times New Roman" w:cs="Times New Roman"/>
          <w:b/>
          <w:bCs/>
          <w:sz w:val="24"/>
          <w:szCs w:val="24"/>
        </w:rPr>
        <w:t>NLTK</w:t>
      </w:r>
      <w:r w:rsidRPr="00976B8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Memfokuskan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penghapusan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dan stemming,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token yang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ringka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>.</w:t>
      </w:r>
    </w:p>
    <w:p w14:paraId="4EB2D761" w14:textId="77777777" w:rsidR="0099405F" w:rsidRPr="00976B8D" w:rsidRDefault="0099405F" w:rsidP="0099405F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76B8D">
        <w:rPr>
          <w:rFonts w:ascii="Times New Roman" w:hAnsi="Times New Roman" w:cs="Times New Roman"/>
          <w:b/>
          <w:bCs/>
          <w:sz w:val="24"/>
          <w:szCs w:val="24"/>
        </w:rPr>
        <w:t>TextBlob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: Tidak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otomati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76B8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976B8D">
        <w:rPr>
          <w:rFonts w:ascii="Times New Roman" w:hAnsi="Times New Roman" w:cs="Times New Roman"/>
          <w:sz w:val="24"/>
          <w:szCs w:val="24"/>
        </w:rPr>
        <w:t>emudahan</w:t>
      </w:r>
      <w:proofErr w:type="spellEnd"/>
      <w:proofErr w:type="gram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sentimen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dan lemmatization.</w:t>
      </w:r>
    </w:p>
    <w:p w14:paraId="3DFD7589" w14:textId="77777777" w:rsidR="0099405F" w:rsidRPr="00976B8D" w:rsidRDefault="0099405F" w:rsidP="0099405F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76B8D">
        <w:rPr>
          <w:rFonts w:ascii="Times New Roman" w:hAnsi="Times New Roman" w:cs="Times New Roman"/>
          <w:b/>
          <w:bCs/>
          <w:sz w:val="24"/>
          <w:szCs w:val="24"/>
        </w:rPr>
        <w:t>Sastrawi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Indonesia,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stemming yang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B8D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donewsia</w:t>
      </w:r>
      <w:proofErr w:type="spellEnd"/>
      <w:r w:rsidRPr="00976B8D">
        <w:rPr>
          <w:rFonts w:ascii="Times New Roman" w:hAnsi="Times New Roman" w:cs="Times New Roman"/>
          <w:sz w:val="24"/>
          <w:szCs w:val="24"/>
        </w:rPr>
        <w:t>.</w:t>
      </w:r>
    </w:p>
    <w:p w14:paraId="3F92E5AE" w14:textId="77777777" w:rsidR="0099405F" w:rsidRPr="002164DA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82270C" w14:textId="77777777" w:rsidR="0099405F" w:rsidRPr="002164DA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di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2164DA">
        <w:rPr>
          <w:rFonts w:ascii="Times New Roman" w:hAnsi="Times New Roman" w:cs="Times New Roman"/>
          <w:sz w:val="24"/>
          <w:szCs w:val="24"/>
        </w:rPr>
        <w:t>emilih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ibrary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pat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</w:t>
      </w:r>
      <w:r w:rsidRPr="002164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kompleksitas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preprocessing yang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>.</w:t>
      </w:r>
    </w:p>
    <w:p w14:paraId="79209ADF" w14:textId="77777777" w:rsidR="0099405F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2164DA">
        <w:rPr>
          <w:rFonts w:ascii="Times New Roman" w:hAnsi="Times New Roman" w:cs="Times New Roman"/>
          <w:sz w:val="24"/>
          <w:szCs w:val="24"/>
        </w:rPr>
        <w:t xml:space="preserve">Crawling dataset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total 10 pada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Wikipedia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akhir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nim dan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Akutans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: https://id.wikipedia.org/wiki/Daftar_istilah_akuntansi </w:t>
      </w:r>
    </w:p>
    <w:p w14:paraId="72E260F5" w14:textId="77777777" w:rsidR="0099405F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F80A7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DE7E2FF" wp14:editId="03FC22FD">
            <wp:extent cx="4432935" cy="2282407"/>
            <wp:effectExtent l="0" t="0" r="5715" b="3810"/>
            <wp:docPr id="1356054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0549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8057" cy="228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E9DCC" w14:textId="77777777" w:rsidR="0099405F" w:rsidRPr="002164DA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awling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kipedia,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rawling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wikiped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Wikipedia.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un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 </w:t>
      </w: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frame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wikipedi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2E8929F" w14:textId="77777777" w:rsidR="0099405F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preprocessing yang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diajar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library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3F4DACD0" w14:textId="77777777" w:rsidR="0099405F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80A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D6E8EC" wp14:editId="21B29B99">
            <wp:extent cx="5106035" cy="1743324"/>
            <wp:effectExtent l="0" t="0" r="0" b="9525"/>
            <wp:docPr id="2100936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93603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13250" cy="1745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B733E" w14:textId="77777777" w:rsidR="0099405F" w:rsidRDefault="0099405F" w:rsidP="0099405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</w:t>
      </w:r>
      <w:r w:rsidRPr="00F80A73">
        <w:rPr>
          <w:rFonts w:ascii="Times New Roman" w:hAnsi="Times New Roman" w:cs="Times New Roman"/>
          <w:sz w:val="24"/>
          <w:szCs w:val="24"/>
        </w:rPr>
        <w:t>ungs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preprocess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NLTK,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sih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lolah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r w:rsidRPr="002A6F9B">
        <w:rPr>
          <w:rFonts w:ascii="Times New Roman" w:hAnsi="Times New Roman" w:cs="Times New Roman"/>
          <w:i/>
          <w:iCs/>
          <w:sz w:val="24"/>
          <w:szCs w:val="24"/>
        </w:rPr>
        <w:t>Text Min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ses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preprocess :</w:t>
      </w:r>
      <w:proofErr w:type="gramEnd"/>
    </w:p>
    <w:p w14:paraId="60B0D688" w14:textId="77777777" w:rsidR="0099405F" w:rsidRDefault="0099405F" w:rsidP="0099405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F80A73">
        <w:rPr>
          <w:rFonts w:ascii="Times New Roman" w:hAnsi="Times New Roman" w:cs="Times New Roman"/>
          <w:sz w:val="24"/>
          <w:szCs w:val="24"/>
        </w:rPr>
        <w:t>engubah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huruf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80A73">
        <w:rPr>
          <w:rFonts w:ascii="Times New Roman" w:hAnsi="Times New Roman" w:cs="Times New Roman"/>
          <w:sz w:val="24"/>
          <w:szCs w:val="24"/>
        </w:rPr>
        <w:t>text.lower</w:t>
      </w:r>
      <w:proofErr w:type="spellEnd"/>
      <w:proofErr w:type="gramEnd"/>
      <w:r w:rsidRPr="00F80A73">
        <w:rPr>
          <w:rFonts w:ascii="Times New Roman" w:hAnsi="Times New Roman" w:cs="Times New Roman"/>
          <w:sz w:val="24"/>
          <w:szCs w:val="24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konsistens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perbeda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kapitalisas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230468" w14:textId="77777777" w:rsidR="0099405F" w:rsidRDefault="0099405F" w:rsidP="0099405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e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80A73">
        <w:rPr>
          <w:rFonts w:ascii="Times New Roman" w:hAnsi="Times New Roman" w:cs="Times New Roman"/>
          <w:sz w:val="24"/>
          <w:szCs w:val="24"/>
        </w:rPr>
        <w:t>re.sub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80A73">
        <w:rPr>
          <w:rFonts w:ascii="Times New Roman" w:hAnsi="Times New Roman" w:cs="Times New Roman"/>
          <w:sz w:val="24"/>
          <w:szCs w:val="24"/>
        </w:rPr>
        <w:t xml:space="preserve">),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mbersih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kata. </w:t>
      </w:r>
    </w:p>
    <w:p w14:paraId="096D044B" w14:textId="77777777" w:rsidR="0099405F" w:rsidRDefault="0099405F" w:rsidP="0099405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pembersih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di-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okenisas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word_</w:t>
      </w:r>
      <w:proofErr w:type="gramStart"/>
      <w:r w:rsidRPr="00F80A73">
        <w:rPr>
          <w:rFonts w:ascii="Times New Roman" w:hAnsi="Times New Roman" w:cs="Times New Roman"/>
          <w:sz w:val="24"/>
          <w:szCs w:val="24"/>
        </w:rPr>
        <w:t>tokenize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80A7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NLTK,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mbag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kata-kata individual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token. </w:t>
      </w:r>
    </w:p>
    <w:p w14:paraId="364A6420" w14:textId="77777777" w:rsidR="0099405F" w:rsidRDefault="0099405F" w:rsidP="0099405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kata-kata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kali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"dan"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"di"),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topwords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Indonesia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isedia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oleh NLTK. </w:t>
      </w:r>
    </w:p>
    <w:p w14:paraId="5EEFDFE9" w14:textId="77777777" w:rsidR="0099405F" w:rsidRDefault="0099405F" w:rsidP="0099405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</w:t>
      </w:r>
      <w:r w:rsidRPr="00F80A73">
        <w:rPr>
          <w:rFonts w:ascii="Times New Roman" w:hAnsi="Times New Roman" w:cs="Times New Roman"/>
          <w:sz w:val="24"/>
          <w:szCs w:val="24"/>
        </w:rPr>
        <w:t>emmatiza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80A73">
        <w:rPr>
          <w:rFonts w:ascii="Times New Roman" w:hAnsi="Times New Roman" w:cs="Times New Roman"/>
          <w:sz w:val="24"/>
          <w:szCs w:val="24"/>
        </w:rPr>
        <w:t>kata-kata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ersi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iubah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80A73">
        <w:rPr>
          <w:rFonts w:ascii="Times New Roman" w:hAnsi="Times New Roman" w:cs="Times New Roman"/>
          <w:sz w:val="24"/>
          <w:szCs w:val="24"/>
        </w:rPr>
        <w:t>WordNetLemmatizer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80A73">
        <w:rPr>
          <w:rFonts w:ascii="Times New Roman" w:hAnsi="Times New Roman" w:cs="Times New Roman"/>
          <w:sz w:val="24"/>
          <w:szCs w:val="24"/>
        </w:rPr>
        <w:t xml:space="preserve">). Hal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varias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kata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akna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80A73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F80A7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6DE801" w14:textId="77777777" w:rsidR="0099405F" w:rsidRPr="004E3CCC" w:rsidRDefault="0099405F" w:rsidP="0099405F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</w:t>
      </w:r>
      <w:r w:rsidRPr="004E3CCC">
        <w:rPr>
          <w:rFonts w:ascii="Times New Roman" w:hAnsi="Times New Roman" w:cs="Times New Roman"/>
          <w:sz w:val="24"/>
          <w:szCs w:val="24"/>
        </w:rPr>
        <w:t>asil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proces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string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yang</w:t>
      </w:r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isimp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cleaned_isi</w:t>
      </w:r>
      <w:proofErr w:type="spellEnd"/>
      <w:r>
        <w:rPr>
          <w:rFonts w:ascii="Times New Roman" w:hAnsi="Times New Roman" w:cs="Times New Roman"/>
          <w:sz w:val="24"/>
          <w:szCs w:val="24"/>
        </w:rPr>
        <w:t>’</w:t>
      </w:r>
      <w:r w:rsidRPr="004E3CC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>.</w:t>
      </w:r>
    </w:p>
    <w:p w14:paraId="1A6A3998" w14:textId="77777777" w:rsidR="0099405F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wordcloud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n most common word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interpretasi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hasilny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303DC7" w14:textId="77777777" w:rsidR="0099405F" w:rsidRPr="00976B8D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76B8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C080BC8" wp14:editId="3BB8D145">
            <wp:extent cx="3277772" cy="1689755"/>
            <wp:effectExtent l="0" t="0" r="0" b="5715"/>
            <wp:docPr id="424623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62317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9180" cy="169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EF905" w14:textId="77777777" w:rsidR="0099405F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4E3C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412732" wp14:editId="2A898EEB">
            <wp:extent cx="2878123" cy="1555750"/>
            <wp:effectExtent l="0" t="0" r="0" b="6350"/>
            <wp:docPr id="662745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74527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98068" cy="156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E3CCC">
        <w:rPr>
          <w:noProof/>
        </w:rPr>
        <w:drawing>
          <wp:inline distT="0" distB="0" distL="0" distR="0" wp14:anchorId="7A3C9A78" wp14:editId="01FEEA47">
            <wp:extent cx="2502366" cy="1545603"/>
            <wp:effectExtent l="0" t="0" r="0" b="0"/>
            <wp:docPr id="1751269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26914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32701" cy="1564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42D3A" w14:textId="77777777" w:rsidR="0099405F" w:rsidRPr="004E3CCC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a yang pa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-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umpu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at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>
        <w:rPr>
          <w:rFonts w:ascii="Times New Roman" w:hAnsi="Times New Roman" w:cs="Times New Roman"/>
          <w:sz w:val="24"/>
          <w:szCs w:val="24"/>
        </w:rPr>
        <w:t>as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, </w:t>
      </w:r>
      <w:proofErr w:type="spellStart"/>
      <w:r>
        <w:rPr>
          <w:rFonts w:ascii="Times New Roman" w:hAnsi="Times New Roman" w:cs="Times New Roman"/>
          <w:sz w:val="24"/>
          <w:szCs w:val="24"/>
        </w:rPr>
        <w:t>h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t.</w:t>
      </w:r>
    </w:p>
    <w:p w14:paraId="6827E003" w14:textId="77777777" w:rsidR="0099405F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clustering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TF-IDF </w:t>
      </w:r>
    </w:p>
    <w:p w14:paraId="5CC9BA0A" w14:textId="77777777" w:rsidR="0099405F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4E3C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6E62DC" wp14:editId="44D36D30">
            <wp:extent cx="4501662" cy="1236737"/>
            <wp:effectExtent l="0" t="0" r="0" b="1905"/>
            <wp:docPr id="851620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62057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7326" cy="1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30180" w14:textId="77777777" w:rsidR="0099405F" w:rsidRPr="002164DA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processing,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versi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fitur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TF-IDF</w:t>
      </w:r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njut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proses clustering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DBSCAN. DBSCAN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iinisialisasi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parameter eps</w:t>
      </w:r>
      <w:r>
        <w:rPr>
          <w:rFonts w:ascii="Times New Roman" w:hAnsi="Times New Roman" w:cs="Times New Roman"/>
          <w:sz w:val="24"/>
          <w:szCs w:val="24"/>
        </w:rPr>
        <w:t xml:space="preserve"> (epsilon)</w:t>
      </w:r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cluster dan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in_samples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minimum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titi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embentu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cluster,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etri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cosine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lastRenderedPageBreak/>
        <w:t>mengukur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kesama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. Hasil clustering, yang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label cluster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mbahkane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kolom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‘</w:t>
      </w:r>
      <w:r w:rsidRPr="004E3CCC">
        <w:rPr>
          <w:rFonts w:ascii="Times New Roman" w:hAnsi="Times New Roman" w:cs="Times New Roman"/>
          <w:sz w:val="24"/>
          <w:szCs w:val="24"/>
        </w:rPr>
        <w:t>cluster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4E3CC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4E3CCC">
        <w:rPr>
          <w:rFonts w:ascii="Times New Roman" w:hAnsi="Times New Roman" w:cs="Times New Roman"/>
          <w:sz w:val="24"/>
          <w:szCs w:val="24"/>
        </w:rPr>
        <w:t>serupa</w:t>
      </w:r>
      <w:proofErr w:type="spellEnd"/>
      <w:r w:rsidRPr="004E3CCC">
        <w:rPr>
          <w:rFonts w:ascii="Times New Roman" w:hAnsi="Times New Roman" w:cs="Times New Roman"/>
          <w:sz w:val="24"/>
          <w:szCs w:val="24"/>
        </w:rPr>
        <w:t>.</w:t>
      </w:r>
    </w:p>
    <w:p w14:paraId="228D6C9C" w14:textId="77777777" w:rsidR="0099405F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clusternya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interpretas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tersebut</w:t>
      </w:r>
      <w:proofErr w:type="spellEnd"/>
    </w:p>
    <w:p w14:paraId="268C5FBC" w14:textId="77777777" w:rsidR="0099405F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BD6D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109E0E" wp14:editId="5E8C7433">
            <wp:extent cx="2608873" cy="2015736"/>
            <wp:effectExtent l="0" t="0" r="1270" b="3810"/>
            <wp:docPr id="209485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8533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33806" cy="20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17893" w14:textId="77777777" w:rsidR="0099405F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sualis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cluster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uster 0 dan cluster 1.</w:t>
      </w:r>
    </w:p>
    <w:p w14:paraId="54BB91F7" w14:textId="77777777" w:rsidR="0099405F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529EC5" wp14:editId="75A1C806">
            <wp:extent cx="2700997" cy="1460006"/>
            <wp:effectExtent l="0" t="0" r="4445" b="6985"/>
            <wp:docPr id="1524864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86461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29950" cy="1475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BA698" w14:textId="77777777" w:rsidR="0099405F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Ini 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orldclo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uster 0, </w:t>
      </w:r>
      <w:proofErr w:type="spellStart"/>
      <w:r>
        <w:rPr>
          <w:rFonts w:ascii="Times New Roman" w:hAnsi="Times New Roman" w:cs="Times New Roman"/>
          <w:sz w:val="24"/>
          <w:szCs w:val="24"/>
        </w:rPr>
        <w:t>di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a-k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>
        <w:rPr>
          <w:rFonts w:ascii="Times New Roman" w:hAnsi="Times New Roman" w:cs="Times New Roman"/>
          <w:sz w:val="24"/>
          <w:szCs w:val="24"/>
        </w:rPr>
        <w:t>akuntansi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>
        <w:rPr>
          <w:rFonts w:ascii="Times New Roman" w:hAnsi="Times New Roman" w:cs="Times New Roman"/>
          <w:sz w:val="24"/>
          <w:szCs w:val="24"/>
        </w:rPr>
        <w:t>keu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’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unta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92E459" w14:textId="77777777" w:rsidR="0099405F" w:rsidRDefault="0099405F" w:rsidP="0099405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8393ED" wp14:editId="04CECDC8">
            <wp:extent cx="3115994" cy="1684330"/>
            <wp:effectExtent l="0" t="0" r="8255" b="0"/>
            <wp:docPr id="20346452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4524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43055" cy="169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ED69D" w14:textId="77777777" w:rsidR="0099405F" w:rsidRPr="002164DA" w:rsidRDefault="0099405F" w:rsidP="0099405F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rd cloud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uster 1. Dapat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t, Dimana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me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cam-mac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t.</w:t>
      </w:r>
    </w:p>
    <w:p w14:paraId="608C2C49" w14:textId="77777777" w:rsidR="0099405F" w:rsidRDefault="0099405F" w:rsidP="0099405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164DA"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Davies-Bouldin index </w:t>
      </w:r>
      <w:proofErr w:type="spellStart"/>
      <w:r w:rsidRPr="002164D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2164DA">
        <w:rPr>
          <w:rFonts w:ascii="Times New Roman" w:hAnsi="Times New Roman" w:cs="Times New Roman"/>
          <w:sz w:val="24"/>
          <w:szCs w:val="24"/>
        </w:rPr>
        <w:t xml:space="preserve"> Silhouette score </w:t>
      </w:r>
    </w:p>
    <w:p w14:paraId="7C8BD20B" w14:textId="77777777" w:rsidR="0099405F" w:rsidRDefault="0099405F" w:rsidP="0099405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83488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Silhouette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seberapa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cluster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cluster lain. Skor yang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r w:rsidRPr="00C83488">
        <w:rPr>
          <w:rFonts w:ascii="Times New Roman" w:hAnsi="Times New Roman" w:cs="Times New Roman"/>
          <w:sz w:val="24"/>
          <w:szCs w:val="24"/>
        </w:rPr>
        <w:lastRenderedPageBreak/>
        <w:t xml:space="preserve">0.323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cluster yang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terbentuk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suda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tapi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tumpang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tindih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terlalu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3488">
        <w:rPr>
          <w:rFonts w:ascii="Times New Roman" w:hAnsi="Times New Roman" w:cs="Times New Roman"/>
          <w:sz w:val="24"/>
          <w:szCs w:val="24"/>
        </w:rPr>
        <w:t>terpisah</w:t>
      </w:r>
      <w:proofErr w:type="spellEnd"/>
      <w:r w:rsidRPr="00C83488">
        <w:rPr>
          <w:rFonts w:ascii="Times New Roman" w:hAnsi="Times New Roman" w:cs="Times New Roman"/>
          <w:sz w:val="24"/>
          <w:szCs w:val="24"/>
        </w:rPr>
        <w:t>.</w:t>
      </w:r>
    </w:p>
    <w:p w14:paraId="1B05F4EC" w14:textId="77777777" w:rsidR="0099405F" w:rsidRPr="00F9185D" w:rsidRDefault="0099405F" w:rsidP="0099405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9185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CB92D9A" wp14:editId="37172C69">
            <wp:extent cx="5134708" cy="1168007"/>
            <wp:effectExtent l="0" t="0" r="0" b="0"/>
            <wp:docPr id="1910493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49361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61895" cy="117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B771" w14:textId="1EFC61A8" w:rsidR="00644A1F" w:rsidRDefault="00644A1F" w:rsidP="00A43720"/>
    <w:p w14:paraId="533B3556" w14:textId="2179F847" w:rsidR="00210140" w:rsidRPr="00210140" w:rsidRDefault="00210140" w:rsidP="00210140"/>
    <w:p w14:paraId="5F367749" w14:textId="478B0DE6" w:rsidR="00210140" w:rsidRPr="00210140" w:rsidRDefault="00210140" w:rsidP="00210140"/>
    <w:p w14:paraId="3CA11D5A" w14:textId="0BEFD5A6" w:rsidR="00210140" w:rsidRPr="00210140" w:rsidRDefault="00210140" w:rsidP="00210140"/>
    <w:p w14:paraId="0AE3ED84" w14:textId="651B9ADF" w:rsidR="00210140" w:rsidRPr="00210140" w:rsidRDefault="00210140" w:rsidP="00210140"/>
    <w:p w14:paraId="6F114682" w14:textId="04CADFD8" w:rsidR="00210140" w:rsidRPr="00210140" w:rsidRDefault="00210140" w:rsidP="00210140"/>
    <w:p w14:paraId="75FA0342" w14:textId="135BF81C" w:rsidR="00210140" w:rsidRPr="00210140" w:rsidRDefault="00210140" w:rsidP="00210140"/>
    <w:p w14:paraId="4A4A0AD6" w14:textId="158E8438" w:rsidR="00210140" w:rsidRPr="00210140" w:rsidRDefault="00210140" w:rsidP="00210140"/>
    <w:p w14:paraId="17730EF8" w14:textId="34120388" w:rsidR="00210140" w:rsidRPr="00210140" w:rsidRDefault="00210140" w:rsidP="00210140"/>
    <w:p w14:paraId="321E3E2A" w14:textId="4D43AF38" w:rsidR="00210140" w:rsidRPr="00210140" w:rsidRDefault="00210140" w:rsidP="00210140"/>
    <w:p w14:paraId="38A5C8A4" w14:textId="4B0F187D" w:rsidR="00210140" w:rsidRPr="00210140" w:rsidRDefault="00210140" w:rsidP="00210140"/>
    <w:p w14:paraId="1D2B563E" w14:textId="22985268" w:rsidR="00210140" w:rsidRPr="00210140" w:rsidRDefault="00210140" w:rsidP="00210140"/>
    <w:p w14:paraId="489E1701" w14:textId="73E5562E" w:rsidR="00210140" w:rsidRPr="00210140" w:rsidRDefault="00210140" w:rsidP="00210140"/>
    <w:p w14:paraId="4028143A" w14:textId="5C9CD61A" w:rsidR="00210140" w:rsidRPr="00210140" w:rsidRDefault="00210140" w:rsidP="00210140"/>
    <w:p w14:paraId="07CE85E8" w14:textId="18F3BC52" w:rsidR="00210140" w:rsidRPr="00210140" w:rsidRDefault="00210140" w:rsidP="00210140"/>
    <w:p w14:paraId="598C619E" w14:textId="7989BD57" w:rsidR="00210140" w:rsidRPr="00210140" w:rsidRDefault="00210140" w:rsidP="00210140"/>
    <w:p w14:paraId="3431B5BB" w14:textId="72159BF9" w:rsidR="00210140" w:rsidRPr="00210140" w:rsidRDefault="00210140" w:rsidP="00210140"/>
    <w:p w14:paraId="420DA5E1" w14:textId="20A17D7C" w:rsidR="00210140" w:rsidRPr="00210140" w:rsidRDefault="00210140" w:rsidP="00210140"/>
    <w:p w14:paraId="6E57C23B" w14:textId="37C33683" w:rsidR="00210140" w:rsidRPr="00210140" w:rsidRDefault="00210140" w:rsidP="00210140"/>
    <w:p w14:paraId="570F1AC7" w14:textId="7983204D" w:rsidR="00210140" w:rsidRPr="00210140" w:rsidRDefault="00210140" w:rsidP="00210140"/>
    <w:p w14:paraId="367B2C46" w14:textId="2E5E4E7A" w:rsidR="00210140" w:rsidRPr="00210140" w:rsidRDefault="00210140" w:rsidP="00210140"/>
    <w:p w14:paraId="72F55803" w14:textId="493E660C" w:rsidR="00210140" w:rsidRPr="00210140" w:rsidRDefault="00210140" w:rsidP="00210140"/>
    <w:p w14:paraId="79DDB70B" w14:textId="49C41549" w:rsidR="00210140" w:rsidRPr="00210140" w:rsidRDefault="00210140" w:rsidP="00210140"/>
    <w:p w14:paraId="027167C4" w14:textId="53A6804D" w:rsidR="00210140" w:rsidRPr="00210140" w:rsidRDefault="00210140" w:rsidP="00210140"/>
    <w:p w14:paraId="3594E95C" w14:textId="2CC941AB" w:rsidR="00210140" w:rsidRDefault="00210140" w:rsidP="00210140"/>
    <w:p w14:paraId="3FE90F65" w14:textId="6B005A19" w:rsidR="00210140" w:rsidRPr="00210140" w:rsidRDefault="00210140" w:rsidP="00210140">
      <w:pPr>
        <w:tabs>
          <w:tab w:val="left" w:pos="8230"/>
        </w:tabs>
      </w:pPr>
      <w:r>
        <w:tab/>
      </w:r>
    </w:p>
    <w:sectPr w:rsidR="00210140" w:rsidRPr="00210140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191" w:h="18711"/>
      <w:pgMar w:top="1746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DD4502" w14:textId="77777777" w:rsidR="009C7552" w:rsidRDefault="009C7552">
      <w:pPr>
        <w:spacing w:after="0" w:line="240" w:lineRule="auto"/>
      </w:pPr>
      <w:r>
        <w:separator/>
      </w:r>
    </w:p>
  </w:endnote>
  <w:endnote w:type="continuationSeparator" w:id="0">
    <w:p w14:paraId="3B0620B2" w14:textId="77777777" w:rsidR="009C7552" w:rsidRDefault="009C75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B11E3C" w14:textId="77777777" w:rsidR="0099405F" w:rsidRDefault="009940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DA47B0" w14:textId="77777777" w:rsidR="00591E37" w:rsidRPr="00591E37" w:rsidRDefault="004C7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spacing w:after="0" w:line="240" w:lineRule="auto"/>
      <w:ind w:left="-851" w:right="-895"/>
      <w:rPr>
        <w:color w:val="000000"/>
      </w:rPr>
    </w:pPr>
    <w:r w:rsidRPr="00591E37">
      <w:rPr>
        <w:color w:val="000000"/>
      </w:rPr>
      <w:tab/>
    </w:r>
    <w:r w:rsidRPr="00591E37">
      <w:rPr>
        <w:color w:val="000000"/>
      </w:rPr>
      <w:tab/>
    </w:r>
  </w:p>
  <w:p w14:paraId="2B71163C" w14:textId="6C387480" w:rsidR="0061718E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 xml:space="preserve">Program Studi S1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Sains Data</w:t>
    </w:r>
  </w:p>
  <w:p w14:paraId="31A021F0" w14:textId="3EAABBB3" w:rsidR="00591E37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proofErr w:type="spellStart"/>
    <w:r w:rsidRPr="00591E37">
      <w:rPr>
        <w:rFonts w:ascii="Bell MT" w:hAnsi="Bell MT"/>
        <w:color w:val="000000"/>
      </w:rPr>
      <w:t>Fakultas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Maju &amp; </w:t>
    </w:r>
    <w:proofErr w:type="spellStart"/>
    <w:r w:rsidRPr="00591E37">
      <w:rPr>
        <w:rFonts w:ascii="Bell MT" w:hAnsi="Bell MT"/>
        <w:color w:val="000000"/>
      </w:rPr>
      <w:t>Multidisiplin</w:t>
    </w:r>
    <w:proofErr w:type="spellEnd"/>
  </w:p>
  <w:p w14:paraId="36EF9892" w14:textId="1E065C26" w:rsid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>Universitas Airlangga</w:t>
    </w:r>
  </w:p>
  <w:p w14:paraId="7509D7B9" w14:textId="126D6B1E" w:rsidR="00BB7DAE" w:rsidRPr="00591E37" w:rsidRDefault="00BB7DAE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color w:val="000000"/>
      </w:rPr>
    </w:pPr>
    <w:r>
      <w:rPr>
        <w:rFonts w:ascii="Bell MT" w:hAnsi="Bell MT"/>
        <w:color w:val="000000"/>
      </w:rPr>
      <w:t>202</w:t>
    </w:r>
    <w:r w:rsidR="00057DCA">
      <w:rPr>
        <w:rFonts w:ascii="Bell MT" w:hAnsi="Bell MT"/>
        <w:color w:val="000000"/>
      </w:rPr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D64E9" w14:textId="77777777" w:rsidR="0099405F" w:rsidRDefault="009940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8D91E1" w14:textId="77777777" w:rsidR="009C7552" w:rsidRDefault="009C7552">
      <w:pPr>
        <w:spacing w:after="0" w:line="240" w:lineRule="auto"/>
      </w:pPr>
      <w:r>
        <w:separator/>
      </w:r>
    </w:p>
  </w:footnote>
  <w:footnote w:type="continuationSeparator" w:id="0">
    <w:p w14:paraId="1060B823" w14:textId="77777777" w:rsidR="009C7552" w:rsidRDefault="009C75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8D0349" w14:textId="77777777" w:rsidR="0099405F" w:rsidRDefault="009940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A8422B" w14:textId="7C76D98F" w:rsidR="00A43720" w:rsidRPr="002460AA" w:rsidRDefault="0013377C" w:rsidP="00A43720">
    <w:pPr>
      <w:pStyle w:val="Header"/>
      <w:pBdr>
        <w:bottom w:val="thickThinSmallGap" w:sz="24" w:space="1" w:color="auto"/>
      </w:pBdr>
      <w:spacing w:line="360" w:lineRule="auto"/>
      <w:jc w:val="center"/>
      <w:rPr>
        <w:rFonts w:ascii="Times New Roman" w:hAnsi="Times New Roman"/>
        <w:b/>
        <w:color w:val="1F4E79" w:themeColor="accent5" w:themeShade="80"/>
        <w:sz w:val="28"/>
      </w:rPr>
    </w:pPr>
    <w:r>
      <w:rPr>
        <w:rFonts w:ascii="Times New Roman" w:hAnsi="Times New Roman"/>
        <w:b/>
        <w:color w:val="1F4E79" w:themeColor="accent5" w:themeShade="80"/>
        <w:sz w:val="28"/>
      </w:rPr>
      <w:t>PRAKTEK</w:t>
    </w:r>
    <w:r w:rsidR="00A91F28">
      <w:rPr>
        <w:rFonts w:ascii="Times New Roman" w:hAnsi="Times New Roman"/>
        <w:b/>
        <w:color w:val="1F4E79" w:themeColor="accent5" w:themeShade="80"/>
        <w:sz w:val="28"/>
      </w:rPr>
      <w:t xml:space="preserve"> TEXT MINING CLUSTERING</w:t>
    </w:r>
  </w:p>
  <w:p w14:paraId="5C218862" w14:textId="77777777" w:rsidR="002460AA" w:rsidRDefault="002460AA" w:rsidP="002460AA">
    <w:pPr>
      <w:spacing w:after="0"/>
      <w:rPr>
        <w:rFonts w:ascii="Times New Roman" w:hAnsi="Times New Roman" w:cs="Times New Roman"/>
        <w:sz w:val="24"/>
        <w:szCs w:val="24"/>
      </w:rPr>
    </w:pPr>
  </w:p>
  <w:p w14:paraId="36350993" w14:textId="77777777" w:rsidR="0099405F" w:rsidRPr="008023C1" w:rsidRDefault="0099405F" w:rsidP="0099405F">
    <w:pPr>
      <w:ind w:left="720"/>
      <w:rPr>
        <w:rFonts w:ascii="Times New Roman" w:hAnsi="Times New Roman" w:cs="Times New Roman"/>
        <w:sz w:val="24"/>
        <w:szCs w:val="24"/>
      </w:rPr>
    </w:pPr>
    <w:r w:rsidRPr="008023C1">
      <w:rPr>
        <w:rFonts w:ascii="Times New Roman" w:hAnsi="Times New Roman" w:cs="Times New Roman"/>
        <w:sz w:val="24"/>
        <w:szCs w:val="24"/>
      </w:rPr>
      <w:t>NAMA</w:t>
    </w:r>
    <w:r w:rsidRPr="008023C1">
      <w:rPr>
        <w:rFonts w:ascii="Times New Roman" w:hAnsi="Times New Roman" w:cs="Times New Roman"/>
        <w:sz w:val="24"/>
        <w:szCs w:val="24"/>
      </w:rPr>
      <w:tab/>
    </w:r>
    <w:r w:rsidRPr="008023C1">
      <w:rPr>
        <w:rFonts w:ascii="Times New Roman" w:hAnsi="Times New Roman" w:cs="Times New Roman"/>
        <w:sz w:val="24"/>
        <w:szCs w:val="24"/>
      </w:rPr>
      <w:tab/>
      <w:t xml:space="preserve">: NAJLA DHIA RUSYDI </w:t>
    </w:r>
  </w:p>
  <w:p w14:paraId="106001FF" w14:textId="01BC7EAB" w:rsidR="0099405F" w:rsidRPr="008023C1" w:rsidRDefault="0099405F" w:rsidP="0099405F">
    <w:pPr>
      <w:ind w:left="720"/>
      <w:rPr>
        <w:rFonts w:ascii="Times New Roman" w:hAnsi="Times New Roman" w:cs="Times New Roman"/>
        <w:sz w:val="24"/>
        <w:szCs w:val="24"/>
      </w:rPr>
    </w:pPr>
    <w:r w:rsidRPr="008023C1">
      <w:rPr>
        <w:rFonts w:ascii="Times New Roman" w:hAnsi="Times New Roman" w:cs="Times New Roman"/>
        <w:sz w:val="24"/>
        <w:szCs w:val="24"/>
      </w:rPr>
      <w:t>NIM</w:t>
    </w:r>
    <w:r w:rsidRPr="008023C1">
      <w:rPr>
        <w:rFonts w:ascii="Times New Roman" w:hAnsi="Times New Roman" w:cs="Times New Roman"/>
        <w:sz w:val="24"/>
        <w:szCs w:val="24"/>
      </w:rPr>
      <w:tab/>
    </w:r>
    <w:r w:rsidRPr="008023C1">
      <w:rPr>
        <w:rFonts w:ascii="Times New Roman" w:hAnsi="Times New Roman" w:cs="Times New Roman"/>
        <w:sz w:val="24"/>
        <w:szCs w:val="24"/>
      </w:rPr>
      <w:tab/>
    </w:r>
    <w:r w:rsidRPr="008023C1">
      <w:rPr>
        <w:rFonts w:ascii="Times New Roman" w:hAnsi="Times New Roman" w:cs="Times New Roman"/>
        <w:sz w:val="24"/>
        <w:szCs w:val="24"/>
      </w:rPr>
      <w:tab/>
      <w:t xml:space="preserve">: </w:t>
    </w:r>
    <w:r w:rsidRPr="008023C1">
      <w:rPr>
        <w:rFonts w:ascii="Times New Roman" w:hAnsi="Times New Roman" w:cs="Times New Roman"/>
        <w:sz w:val="24"/>
        <w:szCs w:val="24"/>
      </w:rPr>
      <w:t>164221043</w:t>
    </w:r>
  </w:p>
  <w:p w14:paraId="78EE9DEE" w14:textId="7A2A47C3" w:rsidR="0013377C" w:rsidRPr="002460AA" w:rsidRDefault="0013377C" w:rsidP="0013377C">
    <w:pPr>
      <w:spacing w:after="0" w:line="240" w:lineRule="auto"/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ATA KULIAH</w:t>
    </w:r>
    <w:r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A91F28">
      <w:rPr>
        <w:rFonts w:ascii="Times New Roman" w:hAnsi="Times New Roman" w:cs="Times New Roman"/>
        <w:sz w:val="24"/>
        <w:szCs w:val="24"/>
      </w:rPr>
      <w:t>DATA MINING II</w:t>
    </w:r>
  </w:p>
  <w:p w14:paraId="190A790F" w14:textId="4AD1B3DB" w:rsidR="00A43720" w:rsidRPr="0087744A" w:rsidRDefault="00A43720" w:rsidP="0013377C">
    <w:pPr>
      <w:pStyle w:val="Header"/>
      <w:pBdr>
        <w:bottom w:val="thinThickSmallGap" w:sz="24" w:space="0" w:color="auto"/>
      </w:pBdr>
      <w:tabs>
        <w:tab w:val="left" w:pos="1170"/>
        <w:tab w:val="left" w:pos="1440"/>
      </w:tabs>
      <w:spacing w:line="276" w:lineRule="auto"/>
      <w:jc w:val="both"/>
      <w:rPr>
        <w:rFonts w:ascii="Times New Roman" w:hAnsi="Times New Roman"/>
        <w:sz w:val="24"/>
      </w:rPr>
    </w:pPr>
  </w:p>
  <w:p w14:paraId="51E030EF" w14:textId="77777777" w:rsidR="002B238A" w:rsidRDefault="002B238A" w:rsidP="0013377C">
    <w:pPr>
      <w:spacing w:after="0" w:line="240" w:lineRule="auto"/>
      <w:rPr>
        <w:rFonts w:ascii="Bell MT" w:eastAsia="Bookman Old Style" w:hAnsi="Bell MT" w:cs="Bookman Old Style"/>
        <w:b/>
        <w:color w:val="2E75B5"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BA26FF" w14:textId="77777777" w:rsidR="0099405F" w:rsidRDefault="009940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F31244"/>
    <w:multiLevelType w:val="hybridMultilevel"/>
    <w:tmpl w:val="1D9C5E4C"/>
    <w:lvl w:ilvl="0" w:tplc="76AAFA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70D73"/>
    <w:multiLevelType w:val="hybridMultilevel"/>
    <w:tmpl w:val="70D657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7A554FA"/>
    <w:multiLevelType w:val="hybridMultilevel"/>
    <w:tmpl w:val="89F4E488"/>
    <w:lvl w:ilvl="0" w:tplc="DDE2EB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17A49"/>
    <w:multiLevelType w:val="hybridMultilevel"/>
    <w:tmpl w:val="240C2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E32244"/>
    <w:multiLevelType w:val="hybridMultilevel"/>
    <w:tmpl w:val="6C0801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97556"/>
    <w:multiLevelType w:val="hybridMultilevel"/>
    <w:tmpl w:val="7F0685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67E66"/>
    <w:multiLevelType w:val="hybridMultilevel"/>
    <w:tmpl w:val="D5665F4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E0AC4"/>
    <w:multiLevelType w:val="hybridMultilevel"/>
    <w:tmpl w:val="C05C408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1E6203"/>
    <w:multiLevelType w:val="multilevel"/>
    <w:tmpl w:val="C890C1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F28C9"/>
    <w:multiLevelType w:val="hybridMultilevel"/>
    <w:tmpl w:val="544EA536"/>
    <w:lvl w:ilvl="0" w:tplc="3809000F"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19B763A"/>
    <w:multiLevelType w:val="multilevel"/>
    <w:tmpl w:val="D06C761A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070"/>
        </w:tabs>
        <w:ind w:left="207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230"/>
        </w:tabs>
        <w:ind w:left="423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670"/>
        </w:tabs>
        <w:ind w:left="567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390"/>
        </w:tabs>
        <w:ind w:left="639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110"/>
        </w:tabs>
        <w:ind w:left="711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CC1198A"/>
    <w:multiLevelType w:val="hybridMultilevel"/>
    <w:tmpl w:val="3C3C2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B36D59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A1D5B"/>
    <w:multiLevelType w:val="hybridMultilevel"/>
    <w:tmpl w:val="C7965D28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7EB681A"/>
    <w:multiLevelType w:val="hybridMultilevel"/>
    <w:tmpl w:val="0FB865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4E316A"/>
    <w:multiLevelType w:val="hybridMultilevel"/>
    <w:tmpl w:val="23F825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8D0118F"/>
    <w:multiLevelType w:val="multilevel"/>
    <w:tmpl w:val="A47EF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BE1309F"/>
    <w:multiLevelType w:val="hybridMultilevel"/>
    <w:tmpl w:val="ED74FA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5B159C"/>
    <w:multiLevelType w:val="multilevel"/>
    <w:tmpl w:val="8348D3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num w:numId="1" w16cid:durableId="1594166754">
    <w:abstractNumId w:val="7"/>
  </w:num>
  <w:num w:numId="2" w16cid:durableId="1558517413">
    <w:abstractNumId w:val="4"/>
  </w:num>
  <w:num w:numId="3" w16cid:durableId="730888764">
    <w:abstractNumId w:val="5"/>
  </w:num>
  <w:num w:numId="4" w16cid:durableId="1110051688">
    <w:abstractNumId w:val="16"/>
  </w:num>
  <w:num w:numId="5" w16cid:durableId="1033917113">
    <w:abstractNumId w:val="13"/>
  </w:num>
  <w:num w:numId="6" w16cid:durableId="1643734131">
    <w:abstractNumId w:val="2"/>
  </w:num>
  <w:num w:numId="7" w16cid:durableId="1686900045">
    <w:abstractNumId w:val="0"/>
  </w:num>
  <w:num w:numId="8" w16cid:durableId="394670563">
    <w:abstractNumId w:val="9"/>
  </w:num>
  <w:num w:numId="9" w16cid:durableId="258372142">
    <w:abstractNumId w:val="1"/>
  </w:num>
  <w:num w:numId="10" w16cid:durableId="338310705">
    <w:abstractNumId w:val="6"/>
  </w:num>
  <w:num w:numId="11" w16cid:durableId="499468994">
    <w:abstractNumId w:val="11"/>
  </w:num>
  <w:num w:numId="12" w16cid:durableId="1938170373">
    <w:abstractNumId w:val="12"/>
  </w:num>
  <w:num w:numId="13" w16cid:durableId="209151887">
    <w:abstractNumId w:val="3"/>
  </w:num>
  <w:num w:numId="14" w16cid:durableId="1619138162">
    <w:abstractNumId w:val="8"/>
  </w:num>
  <w:num w:numId="15" w16cid:durableId="631862397">
    <w:abstractNumId w:val="17"/>
  </w:num>
  <w:num w:numId="16" w16cid:durableId="441997058">
    <w:abstractNumId w:val="10"/>
  </w:num>
  <w:num w:numId="17" w16cid:durableId="54666039">
    <w:abstractNumId w:val="15"/>
  </w:num>
  <w:num w:numId="18" w16cid:durableId="212834838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A0MDYxMTc3t7RU0lEKTi0uzszPAykwrgUAAf+G/SwAAAA="/>
  </w:docVars>
  <w:rsids>
    <w:rsidRoot w:val="0061718E"/>
    <w:rsid w:val="00035474"/>
    <w:rsid w:val="00053C83"/>
    <w:rsid w:val="00057DCA"/>
    <w:rsid w:val="0006517B"/>
    <w:rsid w:val="00071CDC"/>
    <w:rsid w:val="000818AB"/>
    <w:rsid w:val="00082138"/>
    <w:rsid w:val="00091ABD"/>
    <w:rsid w:val="000A1AC8"/>
    <w:rsid w:val="000A48F6"/>
    <w:rsid w:val="000A6669"/>
    <w:rsid w:val="000D6A3A"/>
    <w:rsid w:val="00123C33"/>
    <w:rsid w:val="00126716"/>
    <w:rsid w:val="0013377C"/>
    <w:rsid w:val="00140CF6"/>
    <w:rsid w:val="00160EDB"/>
    <w:rsid w:val="001619AD"/>
    <w:rsid w:val="001845FB"/>
    <w:rsid w:val="001A5681"/>
    <w:rsid w:val="001B3FCF"/>
    <w:rsid w:val="001D70DE"/>
    <w:rsid w:val="001E74D4"/>
    <w:rsid w:val="00210140"/>
    <w:rsid w:val="002279C7"/>
    <w:rsid w:val="00233170"/>
    <w:rsid w:val="002460AA"/>
    <w:rsid w:val="002474A9"/>
    <w:rsid w:val="00253F14"/>
    <w:rsid w:val="00260E87"/>
    <w:rsid w:val="00284EBF"/>
    <w:rsid w:val="002933F4"/>
    <w:rsid w:val="00297379"/>
    <w:rsid w:val="002B238A"/>
    <w:rsid w:val="002B2981"/>
    <w:rsid w:val="002B43D6"/>
    <w:rsid w:val="002E70D3"/>
    <w:rsid w:val="00333800"/>
    <w:rsid w:val="00351E67"/>
    <w:rsid w:val="00354203"/>
    <w:rsid w:val="00366B99"/>
    <w:rsid w:val="003740AC"/>
    <w:rsid w:val="003A3376"/>
    <w:rsid w:val="003B0D47"/>
    <w:rsid w:val="003B485A"/>
    <w:rsid w:val="003E309A"/>
    <w:rsid w:val="00412A81"/>
    <w:rsid w:val="00427DB7"/>
    <w:rsid w:val="00432299"/>
    <w:rsid w:val="00441DB9"/>
    <w:rsid w:val="00482586"/>
    <w:rsid w:val="004C74B8"/>
    <w:rsid w:val="004D39C6"/>
    <w:rsid w:val="005044AF"/>
    <w:rsid w:val="00511165"/>
    <w:rsid w:val="00575922"/>
    <w:rsid w:val="00581765"/>
    <w:rsid w:val="00591E37"/>
    <w:rsid w:val="005A01A3"/>
    <w:rsid w:val="005A0DDD"/>
    <w:rsid w:val="005A169A"/>
    <w:rsid w:val="005B04F0"/>
    <w:rsid w:val="005B69C1"/>
    <w:rsid w:val="005C0567"/>
    <w:rsid w:val="005D6F82"/>
    <w:rsid w:val="0061718E"/>
    <w:rsid w:val="0064038D"/>
    <w:rsid w:val="00644A1F"/>
    <w:rsid w:val="0064747C"/>
    <w:rsid w:val="006805C9"/>
    <w:rsid w:val="00683507"/>
    <w:rsid w:val="0069640D"/>
    <w:rsid w:val="00697024"/>
    <w:rsid w:val="006975BB"/>
    <w:rsid w:val="006A724B"/>
    <w:rsid w:val="006B0FDB"/>
    <w:rsid w:val="006D364C"/>
    <w:rsid w:val="006E50F3"/>
    <w:rsid w:val="0073261B"/>
    <w:rsid w:val="007600EA"/>
    <w:rsid w:val="00762A73"/>
    <w:rsid w:val="0076471B"/>
    <w:rsid w:val="00765103"/>
    <w:rsid w:val="0078531B"/>
    <w:rsid w:val="007A7706"/>
    <w:rsid w:val="007B77EB"/>
    <w:rsid w:val="007F439E"/>
    <w:rsid w:val="008162B7"/>
    <w:rsid w:val="00817D6D"/>
    <w:rsid w:val="00836C45"/>
    <w:rsid w:val="00853D88"/>
    <w:rsid w:val="00861A91"/>
    <w:rsid w:val="00865ADD"/>
    <w:rsid w:val="0088118A"/>
    <w:rsid w:val="0088132E"/>
    <w:rsid w:val="00895794"/>
    <w:rsid w:val="008A337C"/>
    <w:rsid w:val="008B100B"/>
    <w:rsid w:val="008C5EEA"/>
    <w:rsid w:val="008D051D"/>
    <w:rsid w:val="008E2A6E"/>
    <w:rsid w:val="00933F63"/>
    <w:rsid w:val="00941BED"/>
    <w:rsid w:val="0095036D"/>
    <w:rsid w:val="00957E53"/>
    <w:rsid w:val="00962F1C"/>
    <w:rsid w:val="00973974"/>
    <w:rsid w:val="00977F7F"/>
    <w:rsid w:val="0099405F"/>
    <w:rsid w:val="009C7552"/>
    <w:rsid w:val="009F085C"/>
    <w:rsid w:val="00A23059"/>
    <w:rsid w:val="00A43720"/>
    <w:rsid w:val="00A477BA"/>
    <w:rsid w:val="00A725D1"/>
    <w:rsid w:val="00A91F28"/>
    <w:rsid w:val="00A94FCB"/>
    <w:rsid w:val="00AA07B9"/>
    <w:rsid w:val="00AA33E0"/>
    <w:rsid w:val="00AB6239"/>
    <w:rsid w:val="00B14185"/>
    <w:rsid w:val="00B23B98"/>
    <w:rsid w:val="00B5050D"/>
    <w:rsid w:val="00B7452A"/>
    <w:rsid w:val="00B90B0B"/>
    <w:rsid w:val="00BB7DAE"/>
    <w:rsid w:val="00BE797C"/>
    <w:rsid w:val="00C14655"/>
    <w:rsid w:val="00C238EA"/>
    <w:rsid w:val="00C53498"/>
    <w:rsid w:val="00C563B3"/>
    <w:rsid w:val="00C56432"/>
    <w:rsid w:val="00C7484F"/>
    <w:rsid w:val="00C77930"/>
    <w:rsid w:val="00CC5889"/>
    <w:rsid w:val="00CE1256"/>
    <w:rsid w:val="00CE5156"/>
    <w:rsid w:val="00CF3EBC"/>
    <w:rsid w:val="00D104C9"/>
    <w:rsid w:val="00D13AAA"/>
    <w:rsid w:val="00D31F61"/>
    <w:rsid w:val="00D47C51"/>
    <w:rsid w:val="00D5248D"/>
    <w:rsid w:val="00D52F03"/>
    <w:rsid w:val="00D7427C"/>
    <w:rsid w:val="00D844CF"/>
    <w:rsid w:val="00D84BB8"/>
    <w:rsid w:val="00D86CD6"/>
    <w:rsid w:val="00D93022"/>
    <w:rsid w:val="00DB1087"/>
    <w:rsid w:val="00DE103B"/>
    <w:rsid w:val="00DE2CB2"/>
    <w:rsid w:val="00DF73C3"/>
    <w:rsid w:val="00E028E0"/>
    <w:rsid w:val="00E50721"/>
    <w:rsid w:val="00E746E4"/>
    <w:rsid w:val="00EB2768"/>
    <w:rsid w:val="00EF608B"/>
    <w:rsid w:val="00F1766E"/>
    <w:rsid w:val="00F45A3E"/>
    <w:rsid w:val="00F527F4"/>
    <w:rsid w:val="00F64AB7"/>
    <w:rsid w:val="00F65393"/>
    <w:rsid w:val="00F71AE9"/>
    <w:rsid w:val="00F802A9"/>
    <w:rsid w:val="00FB6A85"/>
    <w:rsid w:val="00FC3392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4B448B"/>
  <w15:docId w15:val="{3D4E9154-011A-4A74-8F74-3306775C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7F"/>
  </w:style>
  <w:style w:type="paragraph" w:styleId="Footer">
    <w:name w:val="footer"/>
    <w:basedOn w:val="Normal"/>
    <w:link w:val="Foot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7F"/>
  </w:style>
  <w:style w:type="table" w:styleId="TableGrid">
    <w:name w:val="Table Grid"/>
    <w:basedOn w:val="TableNormal"/>
    <w:uiPriority w:val="39"/>
    <w:rsid w:val="00024F7F"/>
    <w:pPr>
      <w:spacing w:after="300" w:line="240" w:lineRule="auto"/>
    </w:pPr>
    <w:rPr>
      <w:rFonts w:eastAsia="Yu Mincho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229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300" w:line="240" w:lineRule="auto"/>
    </w:pPr>
    <w:rPr>
      <w:sz w:val="24"/>
      <w:szCs w:val="24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0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R7ljT8iGb/wwJ3iyptju5BYh1A==">AMUW2mWhYrtQFhGM+ORGWn5+pLx+Rr+55owRJ+V9yOZhaOjs42+vuh/2vanPO+p7eTRZGXBWhAT1khEHZgNLcfslsI/M8TtvItywNvY7zsp+eMFg3tsZDU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najla dhia</cp:lastModifiedBy>
  <cp:revision>2</cp:revision>
  <cp:lastPrinted>2022-03-01T12:49:00Z</cp:lastPrinted>
  <dcterms:created xsi:type="dcterms:W3CDTF">2024-09-12T10:59:00Z</dcterms:created>
  <dcterms:modified xsi:type="dcterms:W3CDTF">2024-09-12T10:59:00Z</dcterms:modified>
</cp:coreProperties>
</file>